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51"/>
        <w:gridCol w:w="877"/>
        <w:gridCol w:w="900"/>
        <w:gridCol w:w="460"/>
        <w:gridCol w:w="552"/>
        <w:gridCol w:w="739"/>
        <w:gridCol w:w="957"/>
        <w:gridCol w:w="978"/>
        <w:gridCol w:w="385"/>
        <w:gridCol w:w="1192"/>
      </w:tblGrid>
      <w:tr w:rsidR="00567562" w14:paraId="5DD315F9" w14:textId="77777777" w:rsidTr="0056756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E6784F3" w14:textId="77777777" w:rsidR="0056756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4645F9A" w14:textId="77777777" w:rsidR="0056756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mest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9B48490" w14:textId="77777777" w:rsidR="0056756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D4E7E8D" w14:textId="77777777" w:rsidR="0056756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759B2F9" w14:textId="77777777" w:rsidR="0056756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33ECCB" w14:textId="77777777" w:rsidR="0056756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E102EFE" w14:textId="77777777" w:rsidR="0056756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ow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DE79ADD" w14:textId="77777777" w:rsidR="0056756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pp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92D1342" w14:textId="77777777" w:rsidR="0056756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148B84D" w14:textId="77777777" w:rsidR="0056756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2959F4" w14:paraId="57593851" w14:textId="77777777" w:rsidTr="009D430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ECD8D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03BDE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907D6" w14:textId="31B839B9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3186.95 [3126.32, 3247.59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E8929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0E3CE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01DB2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FF08F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C6EF3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5324F412" w14:textId="77777777" w:rsidTr="00475C0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265AD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3670D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28507" w14:textId="61E8DB83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3132.62 [3011.54, 3253.69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61178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54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8FDB6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89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A1625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1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059EA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642FF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6102EAFD" w14:textId="77777777" w:rsidTr="005812B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442A9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E2B5A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41AED" w14:textId="6BB1F1BB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3173.00 [3062.08, 3283.9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9BFFA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3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6B768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40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6E599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2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31019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D701D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35F78F57" w14:textId="77777777" w:rsidTr="0060466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DDFAD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ABBAC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8F5FF" w14:textId="5000E93B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2993.45 [2880.32, 3106.5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1DF6C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93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51D61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21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508B4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5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B9B9D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D8EAF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1621E910" w14:textId="77777777" w:rsidTr="004525D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2C62F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9E127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D1A96" w14:textId="6AB2A323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34.34 [34.17, 34.5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1CE0C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A8F3A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5A15A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BC825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A1419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728780C9" w14:textId="77777777" w:rsidTr="001B37D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6C688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B2054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4D993" w14:textId="63293486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34.40 [34.05, 34.7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BA11D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09EAA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3C464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1E1A1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9CB42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10933E51" w14:textId="77777777" w:rsidTr="0026107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488BE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EC640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A28BD" w14:textId="306E091A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34.33 [34.00, 34.6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9A836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6F962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9EF4F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E60D9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632AF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00EEA748" w14:textId="77777777" w:rsidTr="003671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A5BA0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9FDCA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334E8" w14:textId="004B4BE7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33.87 [33.54, 34.2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179A8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4DF8C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0DC92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A974B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AF24F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63724B38" w14:textId="77777777" w:rsidTr="0066769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41BD1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C16A3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AF601" w14:textId="5975B4BC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575.26 [560.60, 589.9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C32E6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94D50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7D2E6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29D6B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DDFE0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5AF38529" w14:textId="77777777" w:rsidTr="00E6033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CA20D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19D20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682DD" w14:textId="69957817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571.20 [542.04, 600.3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739C4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FFA1C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6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AB8D9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8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22AE8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4EA76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371BFD09" w14:textId="77777777" w:rsidTr="000E3B2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85CFF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47A14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6F37F" w14:textId="6EFCBC31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555.68 [528.85, 582.5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8187E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9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06CF2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5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04B38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26BE0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1439F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08E132EC" w14:textId="77777777" w:rsidTr="001129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706AE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814D5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0EA07" w14:textId="07F7DD31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518.67 [491.41, 545.9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EE2B0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56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B531A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87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FEC22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5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2861A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F84A9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579F1416" w14:textId="77777777" w:rsidTr="00D2085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B2DF3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E8F2F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D7778" w14:textId="02A9B0EE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49.18 [48.93, 49.4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D2BB6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294FE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AD71A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AC7DA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1D402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24DA8A0A" w14:textId="77777777" w:rsidTr="00442DA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27526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4EE87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07CC6" w14:textId="682BD5F8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48.88 [48.39, 49.3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F9E47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80EA5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6855E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72E2D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37C0C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77AF9D5B" w14:textId="77777777" w:rsidTr="0026664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E6584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96885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4B643" w14:textId="224E1F43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49.34 [48.88,49.8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0DCB6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0310B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67332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E3D47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186DC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4FA89854" w14:textId="77777777" w:rsidTr="00EE43B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49A6E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536DE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7FCC8" w14:textId="4D42714A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48.64 [48.18, 49.1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946AB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8E8F0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CF85B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0AB9A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4060A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034B8B3A" w14:textId="77777777" w:rsidTr="009B665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8C189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55147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D09F9" w14:textId="30FE6693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2.66 [2.63, 2.69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475D0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89D07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D0808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A09BB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3F0D8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2E3766AC" w14:textId="77777777" w:rsidTr="0041096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8F41C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986F4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5DFD6" w14:textId="59BB8996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2.68 [2.62, 2.7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8F135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A3746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75B0A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C439C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A7B42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15518E8C" w14:textId="77777777" w:rsidTr="0014220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AAA34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05EEF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77FFB" w14:textId="0DDDEE4A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2.63 [2.57, 2.6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59FA5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A4028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BEF63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B6CED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E9046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37F7626C" w14:textId="77777777" w:rsidTr="00DD73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63E6A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55321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4A6A6" w14:textId="744619C1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2.58 [2.52, 2.64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A0B37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D1FD0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A3872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424A3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E560A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3709F574" w14:textId="77777777" w:rsidTr="00E246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7AA31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8F549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D0243" w14:textId="26D7A944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39.55 [39.41, 39.69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CB5B6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3B3D9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77687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B0C0F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A6E65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003FFC90" w14:textId="77777777" w:rsidTr="00595E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A380A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48364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rst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18E6A" w14:textId="2497A225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39.77 [39.49, 40.0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13D4B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93658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6AE79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0565D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DF1BF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2364BB12" w14:textId="77777777" w:rsidTr="00C42D4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8E16D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CE686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81BC5" w14:textId="7B010F66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39.62 [39.36, 39.8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E333E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08513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E028C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463C4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424CE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2959F4" w14:paraId="4C1595C0" w14:textId="77777777" w:rsidTr="00E100F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958E9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4C566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r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31227" w14:textId="0479E81E" w:rsidR="002959F4" w:rsidRPr="002959F4" w:rsidRDefault="002959F4" w:rsidP="002959F4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2959F4">
              <w:rPr>
                <w:rFonts w:ascii="Calibri" w:hAnsi="Calibri"/>
                <w:sz w:val="16"/>
                <w:szCs w:val="20"/>
              </w:rPr>
              <w:t>39.07 [38.81, 39.3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C30D8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A9DAC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F82BB" w14:textId="77777777" w:rsidR="002959F4" w:rsidRDefault="002959F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7496E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8CBF7" w14:textId="77777777" w:rsidR="002959F4" w:rsidRDefault="002959F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</w:tbl>
    <w:p w14:paraId="731ECA7A" w14:textId="77777777" w:rsidR="00567562" w:rsidRDefault="00567562">
      <w:pPr>
        <w:pStyle w:val="FirstParagraph"/>
      </w:pPr>
    </w:p>
    <w:sectPr w:rsidR="0056756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C79F0" w14:textId="77777777" w:rsidR="007B63BD" w:rsidRDefault="007B63BD">
      <w:pPr>
        <w:spacing w:after="0"/>
      </w:pPr>
      <w:r>
        <w:separator/>
      </w:r>
    </w:p>
  </w:endnote>
  <w:endnote w:type="continuationSeparator" w:id="0">
    <w:p w14:paraId="1EB8C900" w14:textId="77777777" w:rsidR="007B63BD" w:rsidRDefault="007B63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1AD86" w14:textId="77777777" w:rsidR="007B63BD" w:rsidRDefault="007B63BD">
      <w:r>
        <w:separator/>
      </w:r>
    </w:p>
  </w:footnote>
  <w:footnote w:type="continuationSeparator" w:id="0">
    <w:p w14:paraId="0A2ABC14" w14:textId="77777777" w:rsidR="007B63BD" w:rsidRDefault="007B63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540B5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21718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7562"/>
    <w:rsid w:val="002959F4"/>
    <w:rsid w:val="00567562"/>
    <w:rsid w:val="007B63BD"/>
    <w:rsid w:val="00F213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56BF9D"/>
  <w15:docId w15:val="{E436A956-909A-4A3E-828F-58EDBACD3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13</Words>
  <Characters>1724</Characters>
  <Application>Microsoft Office Word</Application>
  <DocSecurity>0</DocSecurity>
  <Lines>14</Lines>
  <Paragraphs>4</Paragraphs>
  <ScaleCrop>false</ScaleCrop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hilde Le Vu</cp:lastModifiedBy>
  <cp:revision>2</cp:revision>
  <dcterms:created xsi:type="dcterms:W3CDTF">2025-06-27T07:17:00Z</dcterms:created>
  <dcterms:modified xsi:type="dcterms:W3CDTF">2025-06-27T09:43:00Z</dcterms:modified>
</cp:coreProperties>
</file>